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DCBB66" w14:textId="77777777" w:rsidR="00BB1522" w:rsidRDefault="00BB1522" w:rsidP="00B179D2">
      <w:pPr>
        <w:pStyle w:val="Puesto"/>
        <w:spacing w:line="276" w:lineRule="auto"/>
        <w:jc w:val="center"/>
        <w:rPr>
          <w:rFonts w:ascii="Arial Nova" w:hAnsi="Arial Nova"/>
          <w:b/>
          <w:bCs/>
          <w:sz w:val="28"/>
          <w:szCs w:val="28"/>
        </w:rPr>
      </w:pPr>
      <w:bookmarkStart w:id="0" w:name="_GoBack"/>
      <w:bookmarkEnd w:id="0"/>
    </w:p>
    <w:p w14:paraId="4075739A" w14:textId="74E0B2E9" w:rsidR="00532232" w:rsidRDefault="004B3E58" w:rsidP="00B179D2">
      <w:pPr>
        <w:pStyle w:val="Puesto"/>
        <w:spacing w:line="276" w:lineRule="auto"/>
        <w:jc w:val="center"/>
        <w:rPr>
          <w:rFonts w:ascii="Arial Nova" w:hAnsi="Arial Nova"/>
          <w:b/>
          <w:bCs/>
          <w:sz w:val="28"/>
          <w:szCs w:val="28"/>
        </w:rPr>
      </w:pPr>
      <w:r w:rsidRPr="00BB2DC0">
        <w:rPr>
          <w:rFonts w:ascii="Arial Nova" w:hAnsi="Arial Nova"/>
          <w:b/>
          <w:bCs/>
          <w:sz w:val="28"/>
          <w:szCs w:val="28"/>
        </w:rPr>
        <w:t xml:space="preserve">Sistema de Acreditación de Carreras Universitarias ARCU-SUR </w:t>
      </w:r>
    </w:p>
    <w:p w14:paraId="6B3C8363" w14:textId="77777777" w:rsidR="00532232" w:rsidRPr="00532232" w:rsidRDefault="00532232" w:rsidP="00532232"/>
    <w:p w14:paraId="3D517A8F" w14:textId="118DBD4E" w:rsidR="005A0085" w:rsidRPr="00BB2DC0" w:rsidRDefault="00767E0B" w:rsidP="00B179D2">
      <w:pPr>
        <w:pStyle w:val="Puesto"/>
        <w:spacing w:line="276" w:lineRule="auto"/>
        <w:jc w:val="center"/>
        <w:rPr>
          <w:rFonts w:ascii="Arial Nova" w:hAnsi="Arial Nova"/>
          <w:b/>
          <w:bCs/>
          <w:sz w:val="28"/>
          <w:szCs w:val="28"/>
        </w:rPr>
      </w:pPr>
      <w:r>
        <w:rPr>
          <w:rFonts w:ascii="Arial Nova" w:hAnsi="Arial Nova"/>
          <w:b/>
          <w:bCs/>
          <w:sz w:val="28"/>
          <w:szCs w:val="28"/>
        </w:rPr>
        <w:t>Formato de aceptación</w:t>
      </w:r>
      <w:r w:rsidR="003F131E" w:rsidRPr="00BB2DC0">
        <w:rPr>
          <w:rFonts w:ascii="Arial Nova" w:hAnsi="Arial Nova"/>
          <w:b/>
          <w:bCs/>
          <w:sz w:val="28"/>
          <w:szCs w:val="28"/>
        </w:rPr>
        <w:t xml:space="preserve"> de protocolo piloto para el desarrollo de las vis</w:t>
      </w:r>
      <w:r w:rsidR="00A13E9F" w:rsidRPr="00BB2DC0">
        <w:rPr>
          <w:rFonts w:ascii="Arial Nova" w:hAnsi="Arial Nova"/>
          <w:b/>
          <w:bCs/>
          <w:sz w:val="28"/>
          <w:szCs w:val="28"/>
        </w:rPr>
        <w:t>i</w:t>
      </w:r>
      <w:r w:rsidR="003F131E" w:rsidRPr="00BB2DC0">
        <w:rPr>
          <w:rFonts w:ascii="Arial Nova" w:hAnsi="Arial Nova"/>
          <w:b/>
          <w:bCs/>
          <w:sz w:val="28"/>
          <w:szCs w:val="28"/>
        </w:rPr>
        <w:t xml:space="preserve">tas </w:t>
      </w:r>
      <w:r w:rsidR="00A13E9F" w:rsidRPr="00BB2DC0">
        <w:rPr>
          <w:rFonts w:ascii="Arial Nova" w:hAnsi="Arial Nova"/>
          <w:b/>
          <w:bCs/>
          <w:sz w:val="28"/>
          <w:szCs w:val="28"/>
        </w:rPr>
        <w:t xml:space="preserve">virtuales </w:t>
      </w:r>
      <w:r w:rsidR="003F131E" w:rsidRPr="00BB2DC0">
        <w:rPr>
          <w:rFonts w:ascii="Arial Nova" w:hAnsi="Arial Nova"/>
          <w:b/>
          <w:bCs/>
          <w:sz w:val="28"/>
          <w:szCs w:val="28"/>
        </w:rPr>
        <w:t xml:space="preserve">de evaluación externa </w:t>
      </w:r>
      <w:r w:rsidR="00A13E9F" w:rsidRPr="00BB2DC0">
        <w:rPr>
          <w:rFonts w:ascii="Arial Nova" w:hAnsi="Arial Nova"/>
          <w:b/>
          <w:bCs/>
          <w:sz w:val="28"/>
          <w:szCs w:val="28"/>
        </w:rPr>
        <w:t xml:space="preserve">en los procesos de acreditación </w:t>
      </w:r>
      <w:r w:rsidR="00532232">
        <w:rPr>
          <w:rFonts w:ascii="Arial Nova" w:hAnsi="Arial Nova"/>
          <w:b/>
          <w:bCs/>
          <w:sz w:val="28"/>
          <w:szCs w:val="28"/>
        </w:rPr>
        <w:t>ARCU-SUR</w:t>
      </w:r>
      <w:r w:rsidR="00A13E9F" w:rsidRPr="00BB2DC0">
        <w:rPr>
          <w:rFonts w:ascii="Arial Nova" w:hAnsi="Arial Nova"/>
          <w:b/>
          <w:bCs/>
          <w:sz w:val="28"/>
          <w:szCs w:val="28"/>
        </w:rPr>
        <w:t xml:space="preserve"> </w:t>
      </w:r>
    </w:p>
    <w:p w14:paraId="5C2A8B60" w14:textId="77777777" w:rsidR="000732CB" w:rsidRDefault="000732CB" w:rsidP="00B179D2">
      <w:pPr>
        <w:spacing w:line="276" w:lineRule="auto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7BF9AF49" w14:textId="0E8A897B" w:rsidR="00334E73" w:rsidRDefault="000732CB" w:rsidP="000732CB">
      <w:pPr>
        <w:spacing w:line="276" w:lineRule="auto"/>
        <w:jc w:val="center"/>
        <w:rPr>
          <w:rFonts w:ascii="Arial Nova" w:hAnsi="Arial Nova"/>
        </w:rPr>
      </w:pPr>
      <w:r w:rsidRPr="00334E73">
        <w:rPr>
          <w:rFonts w:ascii="Arial" w:hAnsi="Arial" w:cs="Arial"/>
          <w:b/>
          <w:bCs/>
          <w:color w:val="000000"/>
          <w:sz w:val="23"/>
          <w:szCs w:val="23"/>
        </w:rPr>
        <w:t>Anexo 1</w:t>
      </w:r>
    </w:p>
    <w:p w14:paraId="213E342C" w14:textId="120C526E" w:rsidR="00334E73" w:rsidRPr="00334E73" w:rsidRDefault="00334E73" w:rsidP="00334E7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tbl>
      <w:tblPr>
        <w:tblStyle w:val="Tablaconcuadrcula"/>
        <w:tblW w:w="8926" w:type="dxa"/>
        <w:tblLayout w:type="fixed"/>
        <w:tblLook w:val="0000" w:firstRow="0" w:lastRow="0" w:firstColumn="0" w:lastColumn="0" w:noHBand="0" w:noVBand="0"/>
      </w:tblPr>
      <w:tblGrid>
        <w:gridCol w:w="2830"/>
        <w:gridCol w:w="6096"/>
      </w:tblGrid>
      <w:tr w:rsidR="00334E73" w:rsidRPr="00334E73" w14:paraId="1E0D4A6C" w14:textId="77777777" w:rsidTr="00D1150A">
        <w:trPr>
          <w:trHeight w:val="112"/>
        </w:trPr>
        <w:tc>
          <w:tcPr>
            <w:tcW w:w="2830" w:type="dxa"/>
            <w:vAlign w:val="center"/>
          </w:tcPr>
          <w:p w14:paraId="6A643920" w14:textId="54A18ECE" w:rsidR="00334E73" w:rsidRPr="00334E73" w:rsidRDefault="00334E73" w:rsidP="00774C81">
            <w:pPr>
              <w:autoSpaceDE w:val="0"/>
              <w:autoSpaceDN w:val="0"/>
              <w:adjustRightInd w:val="0"/>
              <w:rPr>
                <w:rFonts w:ascii="Arial Nova" w:hAnsi="Arial Nova" w:cs="Arial"/>
                <w:color w:val="000000"/>
                <w:sz w:val="23"/>
                <w:szCs w:val="23"/>
              </w:rPr>
            </w:pPr>
            <w:r w:rsidRPr="00334E73">
              <w:rPr>
                <w:rFonts w:ascii="Arial Nova" w:hAnsi="Arial Nova" w:cs="Arial"/>
                <w:b/>
                <w:bCs/>
                <w:color w:val="000000"/>
                <w:sz w:val="23"/>
                <w:szCs w:val="23"/>
              </w:rPr>
              <w:t xml:space="preserve">Institución </w:t>
            </w:r>
          </w:p>
        </w:tc>
        <w:tc>
          <w:tcPr>
            <w:tcW w:w="6096" w:type="dxa"/>
          </w:tcPr>
          <w:p w14:paraId="21F062DC" w14:textId="3CBFC147" w:rsidR="00334E73" w:rsidRPr="00334E73" w:rsidRDefault="00334E73" w:rsidP="00334E7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3"/>
                <w:szCs w:val="23"/>
              </w:rPr>
            </w:pPr>
          </w:p>
        </w:tc>
      </w:tr>
      <w:tr w:rsidR="00334E73" w:rsidRPr="00334E73" w14:paraId="22B2442E" w14:textId="77777777" w:rsidTr="00D1150A">
        <w:trPr>
          <w:trHeight w:val="112"/>
        </w:trPr>
        <w:tc>
          <w:tcPr>
            <w:tcW w:w="2830" w:type="dxa"/>
            <w:vAlign w:val="center"/>
          </w:tcPr>
          <w:p w14:paraId="7EECC30F" w14:textId="77777777" w:rsidR="00334E73" w:rsidRPr="00334E73" w:rsidRDefault="00334E73" w:rsidP="00774C81">
            <w:pPr>
              <w:autoSpaceDE w:val="0"/>
              <w:autoSpaceDN w:val="0"/>
              <w:adjustRightInd w:val="0"/>
              <w:rPr>
                <w:rFonts w:ascii="Arial Nova" w:hAnsi="Arial Nova" w:cs="Arial"/>
                <w:color w:val="000000"/>
                <w:sz w:val="23"/>
                <w:szCs w:val="23"/>
              </w:rPr>
            </w:pPr>
            <w:r w:rsidRPr="00334E73">
              <w:rPr>
                <w:rFonts w:ascii="Arial Nova" w:hAnsi="Arial Nova" w:cs="Arial"/>
                <w:b/>
                <w:bCs/>
                <w:color w:val="000000"/>
                <w:sz w:val="23"/>
                <w:szCs w:val="23"/>
              </w:rPr>
              <w:t xml:space="preserve">Representante Legal </w:t>
            </w:r>
          </w:p>
        </w:tc>
        <w:tc>
          <w:tcPr>
            <w:tcW w:w="6096" w:type="dxa"/>
          </w:tcPr>
          <w:p w14:paraId="5C040EA2" w14:textId="2366965D" w:rsidR="00334E73" w:rsidRPr="00334E73" w:rsidRDefault="00334E73" w:rsidP="00334E7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3"/>
                <w:szCs w:val="23"/>
              </w:rPr>
            </w:pPr>
          </w:p>
        </w:tc>
      </w:tr>
      <w:tr w:rsidR="00334E73" w:rsidRPr="00334E73" w14:paraId="6FEDF98D" w14:textId="77777777" w:rsidTr="00D1150A">
        <w:trPr>
          <w:trHeight w:val="112"/>
        </w:trPr>
        <w:tc>
          <w:tcPr>
            <w:tcW w:w="2830" w:type="dxa"/>
            <w:vAlign w:val="center"/>
          </w:tcPr>
          <w:p w14:paraId="2BEE5EB2" w14:textId="77777777" w:rsidR="00334E73" w:rsidRPr="00334E73" w:rsidRDefault="00334E73" w:rsidP="00774C81">
            <w:pPr>
              <w:autoSpaceDE w:val="0"/>
              <w:autoSpaceDN w:val="0"/>
              <w:adjustRightInd w:val="0"/>
              <w:rPr>
                <w:rFonts w:ascii="Arial Nova" w:hAnsi="Arial Nova" w:cs="Arial"/>
                <w:color w:val="000000"/>
                <w:sz w:val="23"/>
                <w:szCs w:val="23"/>
              </w:rPr>
            </w:pPr>
            <w:r w:rsidRPr="00334E73">
              <w:rPr>
                <w:rFonts w:ascii="Arial Nova" w:hAnsi="Arial Nova" w:cs="Arial"/>
                <w:b/>
                <w:bCs/>
                <w:color w:val="000000"/>
                <w:sz w:val="23"/>
                <w:szCs w:val="23"/>
              </w:rPr>
              <w:t xml:space="preserve">Rector </w:t>
            </w:r>
          </w:p>
        </w:tc>
        <w:tc>
          <w:tcPr>
            <w:tcW w:w="6096" w:type="dxa"/>
          </w:tcPr>
          <w:p w14:paraId="72B39F2A" w14:textId="31A331E5" w:rsidR="00334E73" w:rsidRPr="00334E73" w:rsidRDefault="00334E73" w:rsidP="00334E7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3"/>
                <w:szCs w:val="23"/>
              </w:rPr>
            </w:pPr>
          </w:p>
        </w:tc>
      </w:tr>
    </w:tbl>
    <w:p w14:paraId="3B93462A" w14:textId="761EAA88" w:rsidR="00334E73" w:rsidRDefault="00334E73" w:rsidP="00B179D2">
      <w:pPr>
        <w:spacing w:line="276" w:lineRule="auto"/>
        <w:rPr>
          <w:rFonts w:ascii="Arial Nova" w:hAnsi="Arial Nova"/>
        </w:rPr>
      </w:pPr>
    </w:p>
    <w:p w14:paraId="7CF9BAED" w14:textId="77777777" w:rsidR="00DE02CC" w:rsidRPr="00DE02CC" w:rsidRDefault="00DE02CC" w:rsidP="00DE02CC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</w:p>
    <w:p w14:paraId="13850825" w14:textId="2EB637AB" w:rsidR="00DE02CC" w:rsidRDefault="00DE02CC" w:rsidP="00357FDF">
      <w:pPr>
        <w:autoSpaceDE w:val="0"/>
        <w:autoSpaceDN w:val="0"/>
        <w:adjustRightInd w:val="0"/>
        <w:spacing w:after="0" w:line="276" w:lineRule="auto"/>
        <w:jc w:val="both"/>
        <w:rPr>
          <w:rFonts w:ascii="Arial Nova" w:hAnsi="Arial Nova" w:cs="Arial"/>
          <w:color w:val="000000"/>
          <w:sz w:val="23"/>
          <w:szCs w:val="23"/>
        </w:rPr>
      </w:pPr>
      <w:r w:rsidRPr="00DE02CC">
        <w:rPr>
          <w:rFonts w:ascii="Arial Nova" w:hAnsi="Arial Nova" w:cs="Arial"/>
          <w:color w:val="000000"/>
          <w:sz w:val="24"/>
          <w:szCs w:val="24"/>
        </w:rPr>
        <w:t xml:space="preserve"> </w:t>
      </w:r>
      <w:r w:rsidR="00357FDF" w:rsidRPr="00C56748">
        <w:rPr>
          <w:rFonts w:ascii="Arial Nova" w:hAnsi="Arial Nova" w:cs="Arial"/>
          <w:color w:val="538135" w:themeColor="accent6" w:themeShade="BF"/>
          <w:sz w:val="23"/>
          <w:szCs w:val="23"/>
        </w:rPr>
        <w:t>(Nombre de la Agencia Nacional de Acreditación)</w:t>
      </w:r>
      <w:r w:rsidRPr="00DE02CC">
        <w:rPr>
          <w:rFonts w:ascii="Arial Nova" w:hAnsi="Arial Nova" w:cs="Arial"/>
          <w:color w:val="538135" w:themeColor="accent6" w:themeShade="BF"/>
          <w:sz w:val="23"/>
          <w:szCs w:val="23"/>
        </w:rPr>
        <w:t xml:space="preserve"> </w:t>
      </w:r>
      <w:r w:rsidRPr="00DE02CC">
        <w:rPr>
          <w:rFonts w:ascii="Arial Nova" w:hAnsi="Arial Nova" w:cs="Arial"/>
          <w:color w:val="000000"/>
          <w:sz w:val="23"/>
          <w:szCs w:val="23"/>
        </w:rPr>
        <w:t xml:space="preserve">ha contemplado desarrollar </w:t>
      </w:r>
      <w:r w:rsidR="00F31C1E">
        <w:rPr>
          <w:rFonts w:ascii="Arial Nova" w:hAnsi="Arial Nova" w:cs="Arial"/>
          <w:color w:val="000000"/>
          <w:sz w:val="23"/>
          <w:szCs w:val="23"/>
        </w:rPr>
        <w:t xml:space="preserve">la </w:t>
      </w:r>
      <w:r w:rsidRPr="00DE02CC">
        <w:rPr>
          <w:rFonts w:ascii="Arial Nova" w:hAnsi="Arial Nova" w:cs="Arial"/>
          <w:color w:val="000000"/>
          <w:sz w:val="23"/>
          <w:szCs w:val="23"/>
        </w:rPr>
        <w:t>visita</w:t>
      </w:r>
      <w:r w:rsidR="00592916">
        <w:rPr>
          <w:rFonts w:ascii="Arial Nova" w:hAnsi="Arial Nova" w:cs="Arial"/>
          <w:color w:val="000000"/>
          <w:sz w:val="23"/>
          <w:szCs w:val="23"/>
        </w:rPr>
        <w:t xml:space="preserve"> de</w:t>
      </w:r>
      <w:r w:rsidR="00F31C1E">
        <w:rPr>
          <w:rFonts w:ascii="Arial Nova" w:hAnsi="Arial Nova" w:cs="Arial"/>
          <w:color w:val="000000"/>
          <w:sz w:val="23"/>
          <w:szCs w:val="23"/>
        </w:rPr>
        <w:t xml:space="preserve"> evaluación externa</w:t>
      </w:r>
      <w:r w:rsidR="00915998">
        <w:rPr>
          <w:rFonts w:ascii="Arial Nova" w:hAnsi="Arial Nova" w:cs="Arial"/>
          <w:color w:val="000000"/>
          <w:sz w:val="23"/>
          <w:szCs w:val="23"/>
        </w:rPr>
        <w:t xml:space="preserve"> en el marco del proceso</w:t>
      </w:r>
      <w:r w:rsidRPr="00DE02CC">
        <w:rPr>
          <w:rFonts w:ascii="Arial Nova" w:hAnsi="Arial Nova" w:cs="Arial"/>
          <w:color w:val="000000"/>
          <w:sz w:val="23"/>
          <w:szCs w:val="23"/>
        </w:rPr>
        <w:t xml:space="preserve"> de acreditación </w:t>
      </w:r>
      <w:r w:rsidR="00F31C1E">
        <w:rPr>
          <w:rFonts w:ascii="Arial Nova" w:hAnsi="Arial Nova" w:cs="Arial"/>
          <w:color w:val="000000"/>
          <w:sz w:val="23"/>
          <w:szCs w:val="23"/>
        </w:rPr>
        <w:t>regional ARCU-SUR</w:t>
      </w:r>
      <w:r w:rsidRPr="00DE02CC">
        <w:rPr>
          <w:rFonts w:ascii="Arial Nova" w:hAnsi="Arial Nova" w:cs="Arial"/>
          <w:color w:val="000000"/>
          <w:sz w:val="23"/>
          <w:szCs w:val="23"/>
        </w:rPr>
        <w:t>, utilizando tecnologías de información y comunicación para la acreditación</w:t>
      </w:r>
      <w:r w:rsidRPr="00DE02CC">
        <w:rPr>
          <w:rFonts w:ascii="Arial Nova" w:hAnsi="Arial Nova" w:cs="Arial"/>
          <w:b/>
          <w:bCs/>
          <w:color w:val="000000"/>
          <w:sz w:val="23"/>
          <w:szCs w:val="23"/>
        </w:rPr>
        <w:t xml:space="preserve"> </w:t>
      </w:r>
      <w:r w:rsidRPr="00DE02CC">
        <w:rPr>
          <w:rFonts w:ascii="Arial Nova" w:hAnsi="Arial Nova" w:cs="Arial"/>
          <w:color w:val="000000"/>
          <w:sz w:val="23"/>
          <w:szCs w:val="23"/>
        </w:rPr>
        <w:t xml:space="preserve">del </w:t>
      </w:r>
      <w:r w:rsidR="00FD45DD" w:rsidRPr="00DE02CC">
        <w:rPr>
          <w:rFonts w:ascii="Arial Nova" w:hAnsi="Arial Nova" w:cs="Arial"/>
          <w:color w:val="000000"/>
          <w:sz w:val="23"/>
          <w:szCs w:val="23"/>
        </w:rPr>
        <w:t>Programa</w:t>
      </w:r>
      <w:r w:rsidR="00FD45DD" w:rsidRPr="00DE02CC">
        <w:rPr>
          <w:rFonts w:ascii="Arial Nova" w:hAnsi="Arial Nova" w:cs="Arial"/>
          <w:b/>
          <w:bCs/>
          <w:color w:val="000000"/>
          <w:sz w:val="23"/>
          <w:szCs w:val="23"/>
        </w:rPr>
        <w:t xml:space="preserve"> </w:t>
      </w:r>
      <w:r w:rsidR="00FD45DD" w:rsidRPr="00DE02CC">
        <w:rPr>
          <w:rFonts w:ascii="Arial Nova" w:hAnsi="Arial Nova" w:cs="Arial"/>
          <w:color w:val="000000"/>
          <w:sz w:val="24"/>
          <w:szCs w:val="24"/>
        </w:rPr>
        <w:t>(</w:t>
      </w:r>
      <w:r w:rsidR="00CC2DCE" w:rsidRPr="00C56748">
        <w:rPr>
          <w:rFonts w:ascii="Arial Nova" w:hAnsi="Arial Nova" w:cs="Arial"/>
          <w:color w:val="538135" w:themeColor="accent6" w:themeShade="BF"/>
          <w:sz w:val="23"/>
          <w:szCs w:val="23"/>
        </w:rPr>
        <w:t>Nombre d</w:t>
      </w:r>
      <w:r w:rsidR="00CC2DCE">
        <w:rPr>
          <w:rFonts w:ascii="Arial Nova" w:hAnsi="Arial Nova" w:cs="Arial"/>
          <w:color w:val="538135" w:themeColor="accent6" w:themeShade="BF"/>
          <w:sz w:val="23"/>
          <w:szCs w:val="23"/>
        </w:rPr>
        <w:t>el Programa Académico</w:t>
      </w:r>
      <w:r w:rsidR="00CC2DCE" w:rsidRPr="00C56748">
        <w:rPr>
          <w:rFonts w:ascii="Arial Nova" w:hAnsi="Arial Nova" w:cs="Arial"/>
          <w:color w:val="538135" w:themeColor="accent6" w:themeShade="BF"/>
          <w:sz w:val="23"/>
          <w:szCs w:val="23"/>
        </w:rPr>
        <w:t>)</w:t>
      </w:r>
      <w:r w:rsidRPr="00DE02CC">
        <w:rPr>
          <w:rFonts w:ascii="Arial Nova" w:hAnsi="Arial Nova" w:cs="Arial"/>
          <w:color w:val="000000"/>
          <w:sz w:val="23"/>
          <w:szCs w:val="23"/>
        </w:rPr>
        <w:t xml:space="preserve">, para lo cual </w:t>
      </w:r>
      <w:r w:rsidR="00CC2DCE">
        <w:rPr>
          <w:rFonts w:ascii="Arial Nova" w:hAnsi="Arial Nova" w:cs="Arial"/>
          <w:color w:val="000000"/>
          <w:sz w:val="23"/>
          <w:szCs w:val="23"/>
        </w:rPr>
        <w:t>manifestamos la voluntad institucional</w:t>
      </w:r>
      <w:r w:rsidRPr="00DE02CC">
        <w:rPr>
          <w:rFonts w:ascii="Arial Nova" w:hAnsi="Arial Nova" w:cs="Arial"/>
          <w:color w:val="000000"/>
          <w:sz w:val="23"/>
          <w:szCs w:val="23"/>
        </w:rPr>
        <w:t xml:space="preserve"> de avanzar en el proceso referenciado </w:t>
      </w:r>
      <w:r w:rsidR="005B36DB">
        <w:rPr>
          <w:rFonts w:ascii="Arial Nova" w:hAnsi="Arial Nova" w:cs="Arial"/>
          <w:color w:val="000000"/>
          <w:sz w:val="23"/>
          <w:szCs w:val="23"/>
        </w:rPr>
        <w:t xml:space="preserve">bajo la metodología propuesta </w:t>
      </w:r>
      <w:r w:rsidR="009D3D7B">
        <w:rPr>
          <w:rFonts w:ascii="Arial Nova" w:hAnsi="Arial Nova" w:cs="Arial"/>
          <w:color w:val="000000"/>
          <w:sz w:val="23"/>
          <w:szCs w:val="23"/>
        </w:rPr>
        <w:t>en el protocolo de visita de evaluación externa virtual</w:t>
      </w:r>
      <w:r w:rsidRPr="00DE02CC">
        <w:rPr>
          <w:rFonts w:ascii="Arial Nova" w:hAnsi="Arial Nova" w:cs="Arial"/>
          <w:color w:val="000000"/>
          <w:sz w:val="23"/>
          <w:szCs w:val="23"/>
        </w:rPr>
        <w:t xml:space="preserve">. </w:t>
      </w:r>
    </w:p>
    <w:p w14:paraId="7A70E56C" w14:textId="77777777" w:rsidR="00DE02CC" w:rsidRPr="00DE02CC" w:rsidRDefault="00DE02CC" w:rsidP="00DE02CC">
      <w:pPr>
        <w:autoSpaceDE w:val="0"/>
        <w:autoSpaceDN w:val="0"/>
        <w:adjustRightInd w:val="0"/>
        <w:spacing w:after="0" w:line="276" w:lineRule="auto"/>
        <w:rPr>
          <w:rFonts w:ascii="Arial Nova" w:hAnsi="Arial Nova" w:cs="Arial"/>
          <w:color w:val="000000"/>
          <w:sz w:val="23"/>
          <w:szCs w:val="23"/>
        </w:rPr>
      </w:pPr>
    </w:p>
    <w:p w14:paraId="7196292A" w14:textId="559BE073" w:rsidR="00DE02CC" w:rsidRPr="00DE02CC" w:rsidRDefault="00DE02CC" w:rsidP="00357FDF">
      <w:pPr>
        <w:autoSpaceDE w:val="0"/>
        <w:autoSpaceDN w:val="0"/>
        <w:adjustRightInd w:val="0"/>
        <w:spacing w:after="0" w:line="276" w:lineRule="auto"/>
        <w:jc w:val="both"/>
        <w:rPr>
          <w:rFonts w:ascii="Arial Nova" w:hAnsi="Arial Nova" w:cs="Arial"/>
          <w:color w:val="000000"/>
          <w:sz w:val="23"/>
          <w:szCs w:val="23"/>
        </w:rPr>
      </w:pPr>
      <w:r w:rsidRPr="00DE02CC">
        <w:rPr>
          <w:rFonts w:ascii="Arial Nova" w:hAnsi="Arial Nova" w:cs="Arial"/>
          <w:color w:val="000000"/>
          <w:sz w:val="23"/>
          <w:szCs w:val="23"/>
        </w:rPr>
        <w:t xml:space="preserve">Por lo anterior, a continuación, se manifiesta el respectivo consentimiento como Rector y Representante Legal de la </w:t>
      </w:r>
      <w:r w:rsidR="009D3D7B" w:rsidRPr="00C56748">
        <w:rPr>
          <w:rFonts w:ascii="Arial Nova" w:hAnsi="Arial Nova" w:cs="Arial"/>
          <w:color w:val="538135" w:themeColor="accent6" w:themeShade="BF"/>
          <w:sz w:val="23"/>
          <w:szCs w:val="23"/>
        </w:rPr>
        <w:t>(Nombre d</w:t>
      </w:r>
      <w:r w:rsidR="009D3D7B">
        <w:rPr>
          <w:rFonts w:ascii="Arial Nova" w:hAnsi="Arial Nova" w:cs="Arial"/>
          <w:color w:val="538135" w:themeColor="accent6" w:themeShade="BF"/>
          <w:sz w:val="23"/>
          <w:szCs w:val="23"/>
        </w:rPr>
        <w:t xml:space="preserve">e la Institución </w:t>
      </w:r>
      <w:r w:rsidR="00FD45DD">
        <w:rPr>
          <w:rFonts w:ascii="Arial Nova" w:hAnsi="Arial Nova" w:cs="Arial"/>
          <w:color w:val="538135" w:themeColor="accent6" w:themeShade="BF"/>
          <w:sz w:val="23"/>
          <w:szCs w:val="23"/>
        </w:rPr>
        <w:t>de Educación Superior</w:t>
      </w:r>
      <w:r w:rsidR="009D3D7B" w:rsidRPr="00C56748">
        <w:rPr>
          <w:rFonts w:ascii="Arial Nova" w:hAnsi="Arial Nova" w:cs="Arial"/>
          <w:color w:val="538135" w:themeColor="accent6" w:themeShade="BF"/>
          <w:sz w:val="23"/>
          <w:szCs w:val="23"/>
        </w:rPr>
        <w:t>)</w:t>
      </w:r>
      <w:r w:rsidR="00FD45DD">
        <w:rPr>
          <w:rFonts w:ascii="Arial Nova" w:hAnsi="Arial Nova" w:cs="Arial"/>
          <w:color w:val="000000"/>
          <w:sz w:val="23"/>
          <w:szCs w:val="23"/>
        </w:rPr>
        <w:t>.</w:t>
      </w:r>
    </w:p>
    <w:p w14:paraId="4ABB139B" w14:textId="77777777" w:rsidR="00357FDF" w:rsidRDefault="00357FDF" w:rsidP="00DE02CC">
      <w:pPr>
        <w:autoSpaceDE w:val="0"/>
        <w:autoSpaceDN w:val="0"/>
        <w:adjustRightInd w:val="0"/>
        <w:spacing w:after="0" w:line="276" w:lineRule="auto"/>
        <w:rPr>
          <w:rFonts w:ascii="Arial Nova" w:hAnsi="Arial Nova" w:cs="Arial"/>
          <w:color w:val="000000"/>
          <w:sz w:val="23"/>
          <w:szCs w:val="23"/>
        </w:rPr>
      </w:pPr>
    </w:p>
    <w:p w14:paraId="28B6132A" w14:textId="12AECCDE" w:rsidR="00DE02CC" w:rsidRPr="00DE02CC" w:rsidRDefault="00DE02CC" w:rsidP="00FD45DD">
      <w:pPr>
        <w:autoSpaceDE w:val="0"/>
        <w:autoSpaceDN w:val="0"/>
        <w:adjustRightInd w:val="0"/>
        <w:spacing w:after="0" w:line="276" w:lineRule="auto"/>
        <w:jc w:val="both"/>
        <w:rPr>
          <w:rFonts w:ascii="Arial Nova" w:hAnsi="Arial Nova" w:cs="Arial"/>
          <w:color w:val="000000"/>
          <w:sz w:val="23"/>
          <w:szCs w:val="23"/>
        </w:rPr>
      </w:pPr>
      <w:r w:rsidRPr="00DE02CC">
        <w:rPr>
          <w:rFonts w:ascii="Arial Nova" w:hAnsi="Arial Nova" w:cs="Arial"/>
          <w:color w:val="000000"/>
          <w:sz w:val="23"/>
          <w:szCs w:val="23"/>
        </w:rPr>
        <w:t xml:space="preserve">Con la suscripción del presente documento se autoriza la realización de la visita y se adhiere a las condiciones planteadas para la misma, así como a la aplicación integral del protocolo establecido </w:t>
      </w:r>
      <w:r w:rsidR="00CF51F4">
        <w:rPr>
          <w:rFonts w:ascii="Arial Nova" w:hAnsi="Arial Nova" w:cs="Arial"/>
          <w:color w:val="000000"/>
          <w:sz w:val="23"/>
          <w:szCs w:val="23"/>
        </w:rPr>
        <w:t>para tal fin</w:t>
      </w:r>
      <w:r w:rsidRPr="00DE02CC">
        <w:rPr>
          <w:rFonts w:ascii="Arial Nova" w:hAnsi="Arial Nova" w:cs="Arial"/>
          <w:color w:val="000000"/>
          <w:sz w:val="23"/>
          <w:szCs w:val="23"/>
        </w:rPr>
        <w:t xml:space="preserve">. </w:t>
      </w:r>
    </w:p>
    <w:p w14:paraId="209FF7DA" w14:textId="168120B0" w:rsidR="00DE02CC" w:rsidRDefault="00DE02CC" w:rsidP="00DE02CC">
      <w:pPr>
        <w:spacing w:line="276" w:lineRule="auto"/>
        <w:rPr>
          <w:rFonts w:ascii="Arial Nova" w:hAnsi="Arial Nova" w:cs="Arial"/>
          <w:b/>
          <w:bCs/>
          <w:color w:val="000000"/>
          <w:sz w:val="23"/>
          <w:szCs w:val="23"/>
        </w:rPr>
      </w:pPr>
    </w:p>
    <w:p w14:paraId="72CFAC5E" w14:textId="24148757" w:rsidR="00F17B24" w:rsidRDefault="00F17B24" w:rsidP="00DE02CC">
      <w:pPr>
        <w:spacing w:line="276" w:lineRule="auto"/>
        <w:rPr>
          <w:rFonts w:ascii="Arial Nova" w:hAnsi="Arial Nova" w:cs="Arial"/>
          <w:b/>
          <w:bCs/>
          <w:color w:val="000000"/>
          <w:sz w:val="23"/>
          <w:szCs w:val="23"/>
        </w:rPr>
      </w:pPr>
    </w:p>
    <w:p w14:paraId="4298CB61" w14:textId="77777777" w:rsidR="00F17B24" w:rsidRDefault="00F17B24" w:rsidP="00DE02CC">
      <w:pPr>
        <w:spacing w:line="276" w:lineRule="auto"/>
        <w:rPr>
          <w:rFonts w:ascii="Arial Nova" w:hAnsi="Arial Nova" w:cs="Arial"/>
          <w:b/>
          <w:bCs/>
          <w:color w:val="000000"/>
          <w:sz w:val="23"/>
          <w:szCs w:val="23"/>
        </w:rPr>
      </w:pPr>
    </w:p>
    <w:p w14:paraId="52B810A6" w14:textId="62BD62B8" w:rsidR="00A76710" w:rsidRDefault="00F17B24" w:rsidP="00F17B24">
      <w:pPr>
        <w:spacing w:after="0" w:line="276" w:lineRule="auto"/>
        <w:rPr>
          <w:rFonts w:ascii="Arial Nova" w:hAnsi="Arial Nova" w:cs="Arial"/>
          <w:b/>
          <w:bCs/>
          <w:color w:val="000000"/>
          <w:sz w:val="23"/>
          <w:szCs w:val="23"/>
        </w:rPr>
      </w:pPr>
      <w:r>
        <w:rPr>
          <w:rFonts w:ascii="Arial Nova" w:hAnsi="Arial Nova" w:cs="Arial"/>
          <w:b/>
          <w:bCs/>
          <w:color w:val="000000"/>
          <w:sz w:val="23"/>
          <w:szCs w:val="23"/>
        </w:rPr>
        <w:t>_________________________________________</w:t>
      </w:r>
    </w:p>
    <w:p w14:paraId="25F90B68" w14:textId="6758195A" w:rsidR="00650634" w:rsidRPr="00F17B24" w:rsidRDefault="00650634" w:rsidP="00F17B24">
      <w:pPr>
        <w:spacing w:after="0" w:line="240" w:lineRule="auto"/>
        <w:rPr>
          <w:rFonts w:ascii="Arial Nova" w:hAnsi="Arial Nova" w:cs="Arial"/>
          <w:color w:val="538135" w:themeColor="accent6" w:themeShade="BF"/>
          <w:sz w:val="23"/>
          <w:szCs w:val="23"/>
        </w:rPr>
      </w:pPr>
      <w:r w:rsidRPr="00F17B24">
        <w:rPr>
          <w:rFonts w:ascii="Arial Nova" w:hAnsi="Arial Nova" w:cs="Arial"/>
          <w:color w:val="538135" w:themeColor="accent6" w:themeShade="BF"/>
          <w:sz w:val="23"/>
          <w:szCs w:val="23"/>
        </w:rPr>
        <w:t>Nombre del Rector y/o Representante Legal</w:t>
      </w:r>
    </w:p>
    <w:p w14:paraId="39D17DBE" w14:textId="097BAFCC" w:rsidR="00F17B24" w:rsidRPr="00F17B24" w:rsidRDefault="00F17B24" w:rsidP="00F17B24">
      <w:pPr>
        <w:spacing w:after="0" w:line="240" w:lineRule="auto"/>
        <w:rPr>
          <w:rFonts w:ascii="Arial Nova" w:hAnsi="Arial Nova" w:cs="Arial"/>
          <w:color w:val="538135" w:themeColor="accent6" w:themeShade="BF"/>
          <w:sz w:val="23"/>
          <w:szCs w:val="23"/>
        </w:rPr>
      </w:pPr>
      <w:r w:rsidRPr="00F17B24">
        <w:rPr>
          <w:rFonts w:ascii="Arial Nova" w:hAnsi="Arial Nova" w:cs="Arial"/>
          <w:color w:val="538135" w:themeColor="accent6" w:themeShade="BF"/>
          <w:sz w:val="23"/>
          <w:szCs w:val="23"/>
        </w:rPr>
        <w:t>Cargo</w:t>
      </w:r>
    </w:p>
    <w:p w14:paraId="4945CDCC" w14:textId="01856F75" w:rsidR="00650634" w:rsidRPr="00F17B24" w:rsidRDefault="00F17B24" w:rsidP="00F17B24">
      <w:pPr>
        <w:spacing w:after="0" w:line="240" w:lineRule="auto"/>
        <w:rPr>
          <w:rFonts w:ascii="Arial Nova" w:hAnsi="Arial Nova" w:cs="Arial"/>
          <w:color w:val="538135" w:themeColor="accent6" w:themeShade="BF"/>
          <w:sz w:val="23"/>
          <w:szCs w:val="23"/>
        </w:rPr>
      </w:pPr>
      <w:r w:rsidRPr="00C56748">
        <w:rPr>
          <w:rFonts w:ascii="Arial Nova" w:hAnsi="Arial Nova" w:cs="Arial"/>
          <w:color w:val="538135" w:themeColor="accent6" w:themeShade="BF"/>
          <w:sz w:val="23"/>
          <w:szCs w:val="23"/>
        </w:rPr>
        <w:t>(Nombre d</w:t>
      </w:r>
      <w:r>
        <w:rPr>
          <w:rFonts w:ascii="Arial Nova" w:hAnsi="Arial Nova" w:cs="Arial"/>
          <w:color w:val="538135" w:themeColor="accent6" w:themeShade="BF"/>
          <w:sz w:val="23"/>
          <w:szCs w:val="23"/>
        </w:rPr>
        <w:t>e la Institución de Educación Superior</w:t>
      </w:r>
      <w:r w:rsidRPr="00C56748">
        <w:rPr>
          <w:rFonts w:ascii="Arial Nova" w:hAnsi="Arial Nova" w:cs="Arial"/>
          <w:color w:val="538135" w:themeColor="accent6" w:themeShade="BF"/>
          <w:sz w:val="23"/>
          <w:szCs w:val="23"/>
        </w:rPr>
        <w:t>)</w:t>
      </w:r>
      <w:r w:rsidRPr="00F17B24">
        <w:rPr>
          <w:rFonts w:ascii="Arial Nova" w:hAnsi="Arial Nova" w:cs="Arial"/>
          <w:color w:val="538135" w:themeColor="accent6" w:themeShade="BF"/>
          <w:sz w:val="23"/>
          <w:szCs w:val="23"/>
        </w:rPr>
        <w:t>.</w:t>
      </w:r>
    </w:p>
    <w:p w14:paraId="77117F64" w14:textId="2F06384E" w:rsidR="00F17B24" w:rsidRPr="00F17B24" w:rsidRDefault="00F17B24" w:rsidP="00F17B24">
      <w:pPr>
        <w:spacing w:after="0" w:line="240" w:lineRule="auto"/>
        <w:rPr>
          <w:rFonts w:ascii="Arial Nova" w:hAnsi="Arial Nova" w:cs="Arial"/>
          <w:color w:val="538135" w:themeColor="accent6" w:themeShade="BF"/>
          <w:sz w:val="23"/>
          <w:szCs w:val="23"/>
        </w:rPr>
      </w:pPr>
      <w:r w:rsidRPr="00F17B24">
        <w:rPr>
          <w:rFonts w:ascii="Arial Nova" w:hAnsi="Arial Nova" w:cs="Arial"/>
          <w:color w:val="538135" w:themeColor="accent6" w:themeShade="BF"/>
          <w:sz w:val="23"/>
          <w:szCs w:val="23"/>
        </w:rPr>
        <w:t>Fecha</w:t>
      </w:r>
      <w:proofErr w:type="gramStart"/>
      <w:r w:rsidRPr="00F17B24">
        <w:rPr>
          <w:rFonts w:ascii="Arial Nova" w:hAnsi="Arial Nova" w:cs="Arial"/>
          <w:color w:val="538135" w:themeColor="accent6" w:themeShade="BF"/>
          <w:sz w:val="23"/>
          <w:szCs w:val="23"/>
        </w:rPr>
        <w:t xml:space="preserve">: </w:t>
      </w:r>
      <w:r>
        <w:rPr>
          <w:rFonts w:ascii="Arial Nova" w:hAnsi="Arial Nova" w:cs="Arial"/>
          <w:color w:val="538135" w:themeColor="accent6" w:themeShade="BF"/>
          <w:sz w:val="23"/>
          <w:szCs w:val="23"/>
        </w:rPr>
        <w:t xml:space="preserve"> </w:t>
      </w:r>
      <w:proofErr w:type="spellStart"/>
      <w:r>
        <w:rPr>
          <w:rFonts w:ascii="Arial Nova" w:hAnsi="Arial Nova" w:cs="Arial"/>
          <w:color w:val="538135" w:themeColor="accent6" w:themeShade="BF"/>
          <w:sz w:val="23"/>
          <w:szCs w:val="23"/>
        </w:rPr>
        <w:t>xxxx</w:t>
      </w:r>
      <w:proofErr w:type="spellEnd"/>
      <w:proofErr w:type="gramEnd"/>
    </w:p>
    <w:p w14:paraId="49C772B5" w14:textId="77777777" w:rsidR="0060049A" w:rsidRPr="00405DD2" w:rsidRDefault="0060049A" w:rsidP="006B6E66">
      <w:pPr>
        <w:rPr>
          <w:rFonts w:ascii="Arial Nova" w:hAnsi="Arial Nova"/>
        </w:rPr>
      </w:pPr>
    </w:p>
    <w:sectPr w:rsidR="0060049A" w:rsidRPr="00405DD2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799F55" w14:textId="77777777" w:rsidR="006062FE" w:rsidRDefault="006062FE" w:rsidP="00163030">
      <w:pPr>
        <w:spacing w:after="0" w:line="240" w:lineRule="auto"/>
      </w:pPr>
      <w:r>
        <w:separator/>
      </w:r>
    </w:p>
  </w:endnote>
  <w:endnote w:type="continuationSeparator" w:id="0">
    <w:p w14:paraId="6F53911B" w14:textId="77777777" w:rsidR="006062FE" w:rsidRDefault="006062FE" w:rsidP="001630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ova">
    <w:altName w:val="Arial"/>
    <w:charset w:val="00"/>
    <w:family w:val="swiss"/>
    <w:pitch w:val="variable"/>
    <w:sig w:usb0="00000001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086658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332DD5" w14:textId="08656BDB" w:rsidR="003F5A84" w:rsidRDefault="003F5A84">
        <w:pPr>
          <w:pStyle w:val="Piedep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E408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38A6824" w14:textId="77777777" w:rsidR="00125C6A" w:rsidRDefault="00125C6A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B86DC8" w14:textId="77777777" w:rsidR="006062FE" w:rsidRDefault="006062FE" w:rsidP="00163030">
      <w:pPr>
        <w:spacing w:after="0" w:line="240" w:lineRule="auto"/>
      </w:pPr>
      <w:r>
        <w:separator/>
      </w:r>
    </w:p>
  </w:footnote>
  <w:footnote w:type="continuationSeparator" w:id="0">
    <w:p w14:paraId="417926E9" w14:textId="77777777" w:rsidR="006062FE" w:rsidRDefault="006062FE" w:rsidP="001630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62F71" w14:textId="24C2E4A6" w:rsidR="00163030" w:rsidRPr="00BB1522" w:rsidRDefault="00BB1522" w:rsidP="00163030">
    <w:pPr>
      <w:pStyle w:val="Encabezado"/>
      <w:jc w:val="right"/>
      <w:rPr>
        <w:b/>
        <w:sz w:val="32"/>
        <w:szCs w:val="32"/>
      </w:rPr>
    </w:pPr>
    <w:r w:rsidRPr="00BB1522">
      <w:rPr>
        <w:b/>
        <w:noProof/>
        <w:sz w:val="32"/>
        <w:szCs w:val="32"/>
        <w:lang w:val="es-PY" w:eastAsia="es-PY"/>
      </w:rPr>
      <w:drawing>
        <wp:anchor distT="0" distB="0" distL="0" distR="0" simplePos="0" relativeHeight="251663360" behindDoc="0" locked="0" layoutInCell="1" allowOverlap="1" wp14:anchorId="4ABB4C62" wp14:editId="1EF60A20">
          <wp:simplePos x="0" y="0"/>
          <wp:positionH relativeFrom="page">
            <wp:posOffset>1080135</wp:posOffset>
          </wp:positionH>
          <wp:positionV relativeFrom="paragraph">
            <wp:posOffset>-288290</wp:posOffset>
          </wp:positionV>
          <wp:extent cx="1095375" cy="735329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95375" cy="73532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BB1522">
      <w:rPr>
        <w:b/>
        <w:noProof/>
        <w:sz w:val="32"/>
        <w:szCs w:val="32"/>
        <w:lang w:val="es-PY" w:eastAsia="es-PY"/>
      </w:rPr>
      <w:drawing>
        <wp:anchor distT="0" distB="0" distL="0" distR="0" simplePos="0" relativeHeight="251658240" behindDoc="0" locked="0" layoutInCell="1" allowOverlap="1" wp14:anchorId="3A71FCBE" wp14:editId="3F28F912">
          <wp:simplePos x="0" y="0"/>
          <wp:positionH relativeFrom="page">
            <wp:posOffset>3194685</wp:posOffset>
          </wp:positionH>
          <wp:positionV relativeFrom="paragraph">
            <wp:posOffset>-295910</wp:posOffset>
          </wp:positionV>
          <wp:extent cx="1104264" cy="742315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104264" cy="742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BB1522">
      <w:rPr>
        <w:b/>
        <w:sz w:val="32"/>
        <w:szCs w:val="32"/>
      </w:rPr>
      <w:t>RANA</w:t>
    </w:r>
  </w:p>
  <w:p w14:paraId="7BA6FAD5" w14:textId="77777777" w:rsidR="00163030" w:rsidRDefault="00163030" w:rsidP="00163030">
    <w:pPr>
      <w:pStyle w:val="Encabezado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F2A6B5C"/>
    <w:multiLevelType w:val="hybridMultilevel"/>
    <w:tmpl w:val="7459214C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FC26EC3"/>
    <w:multiLevelType w:val="hybridMultilevel"/>
    <w:tmpl w:val="1376E964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C10BEAD6"/>
    <w:multiLevelType w:val="hybridMultilevel"/>
    <w:tmpl w:val="B5ABD7EC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E4F350A"/>
    <w:multiLevelType w:val="hybridMultilevel"/>
    <w:tmpl w:val="C39A6B19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E4FB77CF"/>
    <w:multiLevelType w:val="hybridMultilevel"/>
    <w:tmpl w:val="89D7B35E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FDAD32C4"/>
    <w:multiLevelType w:val="hybridMultilevel"/>
    <w:tmpl w:val="4B8142E6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2761C5D"/>
    <w:multiLevelType w:val="multilevel"/>
    <w:tmpl w:val="AC56D2A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2A533BE"/>
    <w:multiLevelType w:val="multilevel"/>
    <w:tmpl w:val="814CB0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7E74854"/>
    <w:multiLevelType w:val="multilevel"/>
    <w:tmpl w:val="093EFC7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C2B6E3B"/>
    <w:multiLevelType w:val="multilevel"/>
    <w:tmpl w:val="17FC61F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D8E27E5"/>
    <w:multiLevelType w:val="multilevel"/>
    <w:tmpl w:val="520617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6B27151"/>
    <w:multiLevelType w:val="hybridMultilevel"/>
    <w:tmpl w:val="43725CBE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1A514676"/>
    <w:multiLevelType w:val="multilevel"/>
    <w:tmpl w:val="E39C8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D7F501A"/>
    <w:multiLevelType w:val="hybridMultilevel"/>
    <w:tmpl w:val="085AE5DC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01B620A"/>
    <w:multiLevelType w:val="multilevel"/>
    <w:tmpl w:val="B010E5D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3AE5B4A"/>
    <w:multiLevelType w:val="multilevel"/>
    <w:tmpl w:val="BFD8634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5DC7860"/>
    <w:multiLevelType w:val="multilevel"/>
    <w:tmpl w:val="8B4AFF0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9599D91"/>
    <w:multiLevelType w:val="hybridMultilevel"/>
    <w:tmpl w:val="7A0051E9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3A812CCF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CF65B98"/>
    <w:multiLevelType w:val="multilevel"/>
    <w:tmpl w:val="43DCA8F2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35F497D"/>
    <w:multiLevelType w:val="multilevel"/>
    <w:tmpl w:val="2C1C861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3817241"/>
    <w:multiLevelType w:val="multilevel"/>
    <w:tmpl w:val="D7C09A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9A633CC"/>
    <w:multiLevelType w:val="hybridMultilevel"/>
    <w:tmpl w:val="BB0ADDD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AF6C96"/>
    <w:multiLevelType w:val="multilevel"/>
    <w:tmpl w:val="0C2C31B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2280A4F"/>
    <w:multiLevelType w:val="multilevel"/>
    <w:tmpl w:val="5B30A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5EB7F07"/>
    <w:multiLevelType w:val="hybridMultilevel"/>
    <w:tmpl w:val="F295DC70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6" w15:restartNumberingAfterBreak="0">
    <w:nsid w:val="5A1066DC"/>
    <w:multiLevelType w:val="multilevel"/>
    <w:tmpl w:val="94BEE8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8320B45"/>
    <w:multiLevelType w:val="hybridMultilevel"/>
    <w:tmpl w:val="34064022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1C6DC2"/>
    <w:multiLevelType w:val="multilevel"/>
    <w:tmpl w:val="FA0055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13FBD9A"/>
    <w:multiLevelType w:val="hybridMultilevel"/>
    <w:tmpl w:val="39EDE8E3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0" w15:restartNumberingAfterBreak="0">
    <w:nsid w:val="71690D13"/>
    <w:multiLevelType w:val="hybridMultilevel"/>
    <w:tmpl w:val="63C4F242"/>
    <w:lvl w:ilvl="0" w:tplc="C9681816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33A3A13"/>
    <w:multiLevelType w:val="multilevel"/>
    <w:tmpl w:val="6CAA46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4314FE9"/>
    <w:multiLevelType w:val="multilevel"/>
    <w:tmpl w:val="DD6887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69ED7FD"/>
    <w:multiLevelType w:val="hybridMultilevel"/>
    <w:tmpl w:val="B18F7A41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4" w15:restartNumberingAfterBreak="0">
    <w:nsid w:val="7A0D7C56"/>
    <w:multiLevelType w:val="hybridMultilevel"/>
    <w:tmpl w:val="376A1350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32"/>
  </w:num>
  <w:num w:numId="2">
    <w:abstractNumId w:val="7"/>
  </w:num>
  <w:num w:numId="3">
    <w:abstractNumId w:val="12"/>
  </w:num>
  <w:num w:numId="4">
    <w:abstractNumId w:val="24"/>
  </w:num>
  <w:num w:numId="5">
    <w:abstractNumId w:val="31"/>
  </w:num>
  <w:num w:numId="6">
    <w:abstractNumId w:val="14"/>
  </w:num>
  <w:num w:numId="7">
    <w:abstractNumId w:val="21"/>
  </w:num>
  <w:num w:numId="8">
    <w:abstractNumId w:val="28"/>
  </w:num>
  <w:num w:numId="9">
    <w:abstractNumId w:val="20"/>
  </w:num>
  <w:num w:numId="10">
    <w:abstractNumId w:val="6"/>
  </w:num>
  <w:num w:numId="11">
    <w:abstractNumId w:val="16"/>
  </w:num>
  <w:num w:numId="12">
    <w:abstractNumId w:val="23"/>
  </w:num>
  <w:num w:numId="13">
    <w:abstractNumId w:val="19"/>
  </w:num>
  <w:num w:numId="14">
    <w:abstractNumId w:val="8"/>
  </w:num>
  <w:num w:numId="15">
    <w:abstractNumId w:val="10"/>
  </w:num>
  <w:num w:numId="16">
    <w:abstractNumId w:val="9"/>
  </w:num>
  <w:num w:numId="17">
    <w:abstractNumId w:val="26"/>
  </w:num>
  <w:num w:numId="18">
    <w:abstractNumId w:val="15"/>
  </w:num>
  <w:num w:numId="19">
    <w:abstractNumId w:val="27"/>
  </w:num>
  <w:num w:numId="20">
    <w:abstractNumId w:val="30"/>
  </w:num>
  <w:num w:numId="21">
    <w:abstractNumId w:val="0"/>
  </w:num>
  <w:num w:numId="22">
    <w:abstractNumId w:val="25"/>
  </w:num>
  <w:num w:numId="23">
    <w:abstractNumId w:val="4"/>
  </w:num>
  <w:num w:numId="24">
    <w:abstractNumId w:val="5"/>
  </w:num>
  <w:num w:numId="25">
    <w:abstractNumId w:val="1"/>
  </w:num>
  <w:num w:numId="26">
    <w:abstractNumId w:val="2"/>
  </w:num>
  <w:num w:numId="27">
    <w:abstractNumId w:val="29"/>
  </w:num>
  <w:num w:numId="28">
    <w:abstractNumId w:val="17"/>
  </w:num>
  <w:num w:numId="29">
    <w:abstractNumId w:val="33"/>
  </w:num>
  <w:num w:numId="30">
    <w:abstractNumId w:val="11"/>
  </w:num>
  <w:num w:numId="31">
    <w:abstractNumId w:val="34"/>
  </w:num>
  <w:num w:numId="32">
    <w:abstractNumId w:val="3"/>
  </w:num>
  <w:num w:numId="33">
    <w:abstractNumId w:val="18"/>
  </w:num>
  <w:num w:numId="34">
    <w:abstractNumId w:val="22"/>
  </w:num>
  <w:num w:numId="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TI1MrAwNTUF0ko6SsGpxcWZ+XkgBUa1AHOfJFUsAAAA"/>
  </w:docVars>
  <w:rsids>
    <w:rsidRoot w:val="00163030"/>
    <w:rsid w:val="00015635"/>
    <w:rsid w:val="00026D96"/>
    <w:rsid w:val="00027A0E"/>
    <w:rsid w:val="00030FAE"/>
    <w:rsid w:val="00057147"/>
    <w:rsid w:val="000732CB"/>
    <w:rsid w:val="000857D7"/>
    <w:rsid w:val="0009089B"/>
    <w:rsid w:val="00095127"/>
    <w:rsid w:val="0009529B"/>
    <w:rsid w:val="000B1D3D"/>
    <w:rsid w:val="000B2329"/>
    <w:rsid w:val="000B63C0"/>
    <w:rsid w:val="000D7504"/>
    <w:rsid w:val="000E6CCD"/>
    <w:rsid w:val="000E7620"/>
    <w:rsid w:val="000F56CD"/>
    <w:rsid w:val="000F5F16"/>
    <w:rsid w:val="00103D45"/>
    <w:rsid w:val="0010728D"/>
    <w:rsid w:val="00111EA7"/>
    <w:rsid w:val="00113D86"/>
    <w:rsid w:val="00125C6A"/>
    <w:rsid w:val="00135D85"/>
    <w:rsid w:val="00143B5B"/>
    <w:rsid w:val="00154B50"/>
    <w:rsid w:val="001576DF"/>
    <w:rsid w:val="00163030"/>
    <w:rsid w:val="00176200"/>
    <w:rsid w:val="00182F6F"/>
    <w:rsid w:val="001851C5"/>
    <w:rsid w:val="00187B95"/>
    <w:rsid w:val="00190B28"/>
    <w:rsid w:val="001976C6"/>
    <w:rsid w:val="001A5A82"/>
    <w:rsid w:val="001B0108"/>
    <w:rsid w:val="001B7F0C"/>
    <w:rsid w:val="001C13F3"/>
    <w:rsid w:val="001D5499"/>
    <w:rsid w:val="001E2F67"/>
    <w:rsid w:val="001F5B99"/>
    <w:rsid w:val="001F7497"/>
    <w:rsid w:val="002070F5"/>
    <w:rsid w:val="00210A50"/>
    <w:rsid w:val="0021732A"/>
    <w:rsid w:val="00217775"/>
    <w:rsid w:val="00231D94"/>
    <w:rsid w:val="00251AEB"/>
    <w:rsid w:val="002574AB"/>
    <w:rsid w:val="00283F1F"/>
    <w:rsid w:val="002960BC"/>
    <w:rsid w:val="002D3A9A"/>
    <w:rsid w:val="002E21D1"/>
    <w:rsid w:val="002E3072"/>
    <w:rsid w:val="002E4502"/>
    <w:rsid w:val="002E4EE4"/>
    <w:rsid w:val="002F02CA"/>
    <w:rsid w:val="003007D0"/>
    <w:rsid w:val="00305C66"/>
    <w:rsid w:val="00310B7A"/>
    <w:rsid w:val="00316E48"/>
    <w:rsid w:val="00316F20"/>
    <w:rsid w:val="0033301C"/>
    <w:rsid w:val="00334E73"/>
    <w:rsid w:val="00340C6D"/>
    <w:rsid w:val="00352BAF"/>
    <w:rsid w:val="003543DC"/>
    <w:rsid w:val="00357FDF"/>
    <w:rsid w:val="00366FF6"/>
    <w:rsid w:val="0037028A"/>
    <w:rsid w:val="00381921"/>
    <w:rsid w:val="00396554"/>
    <w:rsid w:val="003A1248"/>
    <w:rsid w:val="003A6688"/>
    <w:rsid w:val="003B2530"/>
    <w:rsid w:val="003C4097"/>
    <w:rsid w:val="003D677E"/>
    <w:rsid w:val="003E69E5"/>
    <w:rsid w:val="003E77D7"/>
    <w:rsid w:val="003F0C8C"/>
    <w:rsid w:val="003F131E"/>
    <w:rsid w:val="003F5A84"/>
    <w:rsid w:val="00401328"/>
    <w:rsid w:val="004031A3"/>
    <w:rsid w:val="00404095"/>
    <w:rsid w:val="00405DD2"/>
    <w:rsid w:val="0040674F"/>
    <w:rsid w:val="00416340"/>
    <w:rsid w:val="00445D29"/>
    <w:rsid w:val="00452FA1"/>
    <w:rsid w:val="00456D4E"/>
    <w:rsid w:val="0046622B"/>
    <w:rsid w:val="00491DD2"/>
    <w:rsid w:val="00496D09"/>
    <w:rsid w:val="004B3E58"/>
    <w:rsid w:val="004B6E42"/>
    <w:rsid w:val="004D06D1"/>
    <w:rsid w:val="004D0C48"/>
    <w:rsid w:val="004D4D71"/>
    <w:rsid w:val="004E4CA2"/>
    <w:rsid w:val="004F728A"/>
    <w:rsid w:val="004F7AD9"/>
    <w:rsid w:val="00502B79"/>
    <w:rsid w:val="00521A11"/>
    <w:rsid w:val="00527443"/>
    <w:rsid w:val="00532232"/>
    <w:rsid w:val="00534F5E"/>
    <w:rsid w:val="00560192"/>
    <w:rsid w:val="00560D2E"/>
    <w:rsid w:val="00592916"/>
    <w:rsid w:val="00597DC5"/>
    <w:rsid w:val="005A0085"/>
    <w:rsid w:val="005A7A8C"/>
    <w:rsid w:val="005B36DB"/>
    <w:rsid w:val="005B5F85"/>
    <w:rsid w:val="005C1C24"/>
    <w:rsid w:val="005D6C65"/>
    <w:rsid w:val="005D73B2"/>
    <w:rsid w:val="005F10E9"/>
    <w:rsid w:val="0060049A"/>
    <w:rsid w:val="00603C62"/>
    <w:rsid w:val="006062FE"/>
    <w:rsid w:val="006434F5"/>
    <w:rsid w:val="00645F31"/>
    <w:rsid w:val="00650634"/>
    <w:rsid w:val="00654015"/>
    <w:rsid w:val="006544B9"/>
    <w:rsid w:val="00657FD7"/>
    <w:rsid w:val="00666B72"/>
    <w:rsid w:val="0067211F"/>
    <w:rsid w:val="00685A27"/>
    <w:rsid w:val="006B47AA"/>
    <w:rsid w:val="006B6E66"/>
    <w:rsid w:val="006B78EE"/>
    <w:rsid w:val="006C5A27"/>
    <w:rsid w:val="006D12B8"/>
    <w:rsid w:val="006D7E42"/>
    <w:rsid w:val="006E2998"/>
    <w:rsid w:val="006E780A"/>
    <w:rsid w:val="006E7FA8"/>
    <w:rsid w:val="006F364E"/>
    <w:rsid w:val="0071416E"/>
    <w:rsid w:val="00720366"/>
    <w:rsid w:val="007372BB"/>
    <w:rsid w:val="007404E0"/>
    <w:rsid w:val="007455B3"/>
    <w:rsid w:val="00753A40"/>
    <w:rsid w:val="0075441C"/>
    <w:rsid w:val="00767E0B"/>
    <w:rsid w:val="00774C81"/>
    <w:rsid w:val="007766D8"/>
    <w:rsid w:val="00797A82"/>
    <w:rsid w:val="007A32FE"/>
    <w:rsid w:val="007B7F0C"/>
    <w:rsid w:val="007C6511"/>
    <w:rsid w:val="007D37F0"/>
    <w:rsid w:val="007E35F4"/>
    <w:rsid w:val="007E6022"/>
    <w:rsid w:val="0081187C"/>
    <w:rsid w:val="0081207B"/>
    <w:rsid w:val="00821456"/>
    <w:rsid w:val="008868D3"/>
    <w:rsid w:val="008933A9"/>
    <w:rsid w:val="00893B09"/>
    <w:rsid w:val="008A182C"/>
    <w:rsid w:val="008A51D8"/>
    <w:rsid w:val="008A6A42"/>
    <w:rsid w:val="008B625B"/>
    <w:rsid w:val="008D0DBB"/>
    <w:rsid w:val="00901538"/>
    <w:rsid w:val="00905812"/>
    <w:rsid w:val="00915998"/>
    <w:rsid w:val="009174AD"/>
    <w:rsid w:val="00932B4C"/>
    <w:rsid w:val="00952F83"/>
    <w:rsid w:val="009543F6"/>
    <w:rsid w:val="00960803"/>
    <w:rsid w:val="00963035"/>
    <w:rsid w:val="00963D53"/>
    <w:rsid w:val="00973383"/>
    <w:rsid w:val="0099049D"/>
    <w:rsid w:val="009A3C93"/>
    <w:rsid w:val="009B4349"/>
    <w:rsid w:val="009D01B9"/>
    <w:rsid w:val="009D3D7B"/>
    <w:rsid w:val="009E4081"/>
    <w:rsid w:val="009F0A7D"/>
    <w:rsid w:val="00A075F5"/>
    <w:rsid w:val="00A1201A"/>
    <w:rsid w:val="00A13E9F"/>
    <w:rsid w:val="00A23582"/>
    <w:rsid w:val="00A44103"/>
    <w:rsid w:val="00A45717"/>
    <w:rsid w:val="00A51D19"/>
    <w:rsid w:val="00A524E3"/>
    <w:rsid w:val="00A631DB"/>
    <w:rsid w:val="00A66F35"/>
    <w:rsid w:val="00A74682"/>
    <w:rsid w:val="00A76224"/>
    <w:rsid w:val="00A76710"/>
    <w:rsid w:val="00A778C6"/>
    <w:rsid w:val="00A91510"/>
    <w:rsid w:val="00AA2A20"/>
    <w:rsid w:val="00AA6AFE"/>
    <w:rsid w:val="00AA6EF6"/>
    <w:rsid w:val="00AB5024"/>
    <w:rsid w:val="00AC6997"/>
    <w:rsid w:val="00AD5F81"/>
    <w:rsid w:val="00AF0473"/>
    <w:rsid w:val="00B131EE"/>
    <w:rsid w:val="00B179D2"/>
    <w:rsid w:val="00B20357"/>
    <w:rsid w:val="00B35563"/>
    <w:rsid w:val="00B436C8"/>
    <w:rsid w:val="00B47240"/>
    <w:rsid w:val="00B64CAB"/>
    <w:rsid w:val="00B67099"/>
    <w:rsid w:val="00B73475"/>
    <w:rsid w:val="00B81941"/>
    <w:rsid w:val="00B84A89"/>
    <w:rsid w:val="00B95D33"/>
    <w:rsid w:val="00BA1850"/>
    <w:rsid w:val="00BB0933"/>
    <w:rsid w:val="00BB0B19"/>
    <w:rsid w:val="00BB1522"/>
    <w:rsid w:val="00BB2DC0"/>
    <w:rsid w:val="00BC3569"/>
    <w:rsid w:val="00BD4A2D"/>
    <w:rsid w:val="00BE04F4"/>
    <w:rsid w:val="00BF64E0"/>
    <w:rsid w:val="00C07B57"/>
    <w:rsid w:val="00C23D03"/>
    <w:rsid w:val="00C56748"/>
    <w:rsid w:val="00C77A54"/>
    <w:rsid w:val="00C844A2"/>
    <w:rsid w:val="00C9451B"/>
    <w:rsid w:val="00C9737E"/>
    <w:rsid w:val="00CA06E9"/>
    <w:rsid w:val="00CB7728"/>
    <w:rsid w:val="00CC2DCE"/>
    <w:rsid w:val="00CF51F4"/>
    <w:rsid w:val="00D1150A"/>
    <w:rsid w:val="00D16D5B"/>
    <w:rsid w:val="00D40679"/>
    <w:rsid w:val="00D43595"/>
    <w:rsid w:val="00D54703"/>
    <w:rsid w:val="00D65862"/>
    <w:rsid w:val="00D67CAA"/>
    <w:rsid w:val="00D701B7"/>
    <w:rsid w:val="00D853B0"/>
    <w:rsid w:val="00D91538"/>
    <w:rsid w:val="00D93A86"/>
    <w:rsid w:val="00DA3043"/>
    <w:rsid w:val="00DA521F"/>
    <w:rsid w:val="00DB4451"/>
    <w:rsid w:val="00DB52A7"/>
    <w:rsid w:val="00DC0527"/>
    <w:rsid w:val="00DD1B8D"/>
    <w:rsid w:val="00DD5106"/>
    <w:rsid w:val="00DD720D"/>
    <w:rsid w:val="00DE02CC"/>
    <w:rsid w:val="00DE54ED"/>
    <w:rsid w:val="00DE6355"/>
    <w:rsid w:val="00E133EA"/>
    <w:rsid w:val="00E14F14"/>
    <w:rsid w:val="00E27268"/>
    <w:rsid w:val="00E42796"/>
    <w:rsid w:val="00E5227F"/>
    <w:rsid w:val="00E679CE"/>
    <w:rsid w:val="00E76E42"/>
    <w:rsid w:val="00E77D79"/>
    <w:rsid w:val="00E94B79"/>
    <w:rsid w:val="00EA2E18"/>
    <w:rsid w:val="00ED01FE"/>
    <w:rsid w:val="00EE663B"/>
    <w:rsid w:val="00EF7F11"/>
    <w:rsid w:val="00F17B24"/>
    <w:rsid w:val="00F31C1E"/>
    <w:rsid w:val="00F505C8"/>
    <w:rsid w:val="00F526A2"/>
    <w:rsid w:val="00F57F5D"/>
    <w:rsid w:val="00F61833"/>
    <w:rsid w:val="00F77DF7"/>
    <w:rsid w:val="00F85AFE"/>
    <w:rsid w:val="00F86960"/>
    <w:rsid w:val="00FB085E"/>
    <w:rsid w:val="00FD39BC"/>
    <w:rsid w:val="00FD45DD"/>
    <w:rsid w:val="00FF4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0A733D"/>
  <w15:docId w15:val="{B0BFD384-570F-4D18-B0D4-13643BEB1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6200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6303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63030"/>
  </w:style>
  <w:style w:type="paragraph" w:styleId="Piedepgina">
    <w:name w:val="footer"/>
    <w:basedOn w:val="Normal"/>
    <w:link w:val="PiedepginaCar"/>
    <w:uiPriority w:val="99"/>
    <w:unhideWhenUsed/>
    <w:rsid w:val="0016303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63030"/>
  </w:style>
  <w:style w:type="character" w:styleId="Hipervnculo">
    <w:name w:val="Hyperlink"/>
    <w:rsid w:val="00163030"/>
    <w:rPr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C69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C6997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A778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normaltextrun">
    <w:name w:val="normaltextrun"/>
    <w:basedOn w:val="Fuentedeprrafopredeter"/>
    <w:rsid w:val="00A778C6"/>
  </w:style>
  <w:style w:type="character" w:customStyle="1" w:styleId="eop">
    <w:name w:val="eop"/>
    <w:basedOn w:val="Fuentedeprrafopredeter"/>
    <w:rsid w:val="00A778C6"/>
  </w:style>
  <w:style w:type="paragraph" w:styleId="Prrafodelista">
    <w:name w:val="List Paragraph"/>
    <w:basedOn w:val="Normal"/>
    <w:uiPriority w:val="34"/>
    <w:qFormat/>
    <w:rsid w:val="00A524E3"/>
    <w:pPr>
      <w:ind w:left="720"/>
      <w:contextualSpacing/>
    </w:pPr>
  </w:style>
  <w:style w:type="table" w:styleId="Tablaconcuadrcula">
    <w:name w:val="Table Grid"/>
    <w:basedOn w:val="Tablanormal"/>
    <w:uiPriority w:val="39"/>
    <w:rsid w:val="001762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uesto">
    <w:name w:val="Title"/>
    <w:basedOn w:val="Normal"/>
    <w:next w:val="Normal"/>
    <w:link w:val="PuestoCar"/>
    <w:uiPriority w:val="10"/>
    <w:qFormat/>
    <w:rsid w:val="003F131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PuestoCar">
    <w:name w:val="Puesto Car"/>
    <w:basedOn w:val="Fuentedeprrafopredeter"/>
    <w:link w:val="Puesto"/>
    <w:uiPriority w:val="10"/>
    <w:rsid w:val="003F13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60049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1976C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976C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976C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976C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976C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566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0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4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8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2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4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59820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62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120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809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140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060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907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7050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592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516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927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145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7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85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7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89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84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43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9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08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9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1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26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6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23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6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8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0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4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1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7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18990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04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150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843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658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05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04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876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238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70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100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947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1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635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32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93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08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45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025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F9F67C-BD42-4F68-94A8-F527083D42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6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ydia Constanza Romero Pacheco</dc:creator>
  <cp:lastModifiedBy>Zulma Mariuci</cp:lastModifiedBy>
  <cp:revision>2</cp:revision>
  <dcterms:created xsi:type="dcterms:W3CDTF">2024-04-17T16:10:00Z</dcterms:created>
  <dcterms:modified xsi:type="dcterms:W3CDTF">2024-04-17T16:10:00Z</dcterms:modified>
</cp:coreProperties>
</file>